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2514" w:rsidRPr="00F4681C" w:rsidRDefault="00DC1F93" w:rsidP="00DC1F93">
      <w:pPr>
        <w:jc w:val="center"/>
        <w:rPr>
          <w:rFonts w:ascii="Times New Roman" w:hAnsi="Times New Roman" w:cs="Times New Roman"/>
          <w:b/>
        </w:rPr>
      </w:pPr>
      <w:r w:rsidRPr="00F4681C">
        <w:rPr>
          <w:rFonts w:ascii="Times New Roman" w:hAnsi="Times New Roman" w:cs="Times New Roman"/>
          <w:b/>
        </w:rPr>
        <w:t>Informácie pre autorov príspevkov Študentskej vedeckej konferencie 2023</w:t>
      </w:r>
    </w:p>
    <w:p w:rsidR="00DC1F93" w:rsidRPr="00F4681C" w:rsidRDefault="000D457B" w:rsidP="00DC1F93">
      <w:p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ab/>
      </w:r>
      <w:r w:rsidR="00DC1F93" w:rsidRPr="00F4681C">
        <w:rPr>
          <w:rFonts w:ascii="Times New Roman" w:hAnsi="Times New Roman" w:cs="Times New Roman"/>
        </w:rPr>
        <w:t xml:space="preserve">Každý študent, ktorý sa </w:t>
      </w:r>
      <w:r w:rsidR="00D478F9">
        <w:rPr>
          <w:rFonts w:ascii="Times New Roman" w:hAnsi="Times New Roman" w:cs="Times New Roman"/>
        </w:rPr>
        <w:t>chce aktívne zúčastniť</w:t>
      </w:r>
      <w:r w:rsidR="00DC1F93" w:rsidRPr="00F4681C">
        <w:rPr>
          <w:rFonts w:ascii="Times New Roman" w:hAnsi="Times New Roman" w:cs="Times New Roman"/>
        </w:rPr>
        <w:t xml:space="preserve"> ŠVK 2023 sa musí registrovať prostredníctvom online formulára (</w:t>
      </w:r>
      <w:r w:rsidR="00153EF8" w:rsidRPr="00F4681C">
        <w:rPr>
          <w:rFonts w:ascii="Times New Roman" w:hAnsi="Times New Roman" w:cs="Times New Roman"/>
          <w:u w:val="single"/>
        </w:rPr>
        <w:t>http://bit.ly/3EKvcgR</w:t>
      </w:r>
      <w:r w:rsidR="00DC1F93" w:rsidRPr="00F4681C">
        <w:rPr>
          <w:rFonts w:ascii="Times New Roman" w:hAnsi="Times New Roman" w:cs="Times New Roman"/>
        </w:rPr>
        <w:t xml:space="preserve">) </w:t>
      </w:r>
      <w:r w:rsidR="00DC1F93" w:rsidRPr="00F4681C">
        <w:rPr>
          <w:rFonts w:ascii="Times New Roman" w:hAnsi="Times New Roman" w:cs="Times New Roman"/>
          <w:b/>
        </w:rPr>
        <w:t>do 10.04.2023</w:t>
      </w:r>
      <w:r w:rsidR="00DC1F93" w:rsidRPr="00F4681C">
        <w:rPr>
          <w:rFonts w:ascii="Times New Roman" w:hAnsi="Times New Roman" w:cs="Times New Roman"/>
        </w:rPr>
        <w:t xml:space="preserve">, pri registrácii je potrebné vložiť abstrakt príspevku, ktorého </w:t>
      </w:r>
      <w:proofErr w:type="spellStart"/>
      <w:r w:rsidR="00DC1F93" w:rsidRPr="00F4681C">
        <w:rPr>
          <w:rFonts w:ascii="Times New Roman" w:hAnsi="Times New Roman" w:cs="Times New Roman"/>
        </w:rPr>
        <w:t>template</w:t>
      </w:r>
      <w:proofErr w:type="spellEnd"/>
      <w:r w:rsidR="00DC1F93" w:rsidRPr="00F4681C">
        <w:rPr>
          <w:rFonts w:ascii="Times New Roman" w:hAnsi="Times New Roman" w:cs="Times New Roman"/>
        </w:rPr>
        <w:t xml:space="preserve"> nájdete na stránke </w:t>
      </w:r>
      <w:r w:rsidR="006B6FEE" w:rsidRPr="00F4681C">
        <w:rPr>
          <w:rFonts w:ascii="Times New Roman" w:hAnsi="Times New Roman" w:cs="Times New Roman"/>
          <w:u w:val="single"/>
        </w:rPr>
        <w:t>http://bit.ly/3Z4QqOE</w:t>
      </w:r>
      <w:r w:rsidR="00DC1F93" w:rsidRPr="00F4681C">
        <w:rPr>
          <w:rFonts w:ascii="Times New Roman" w:hAnsi="Times New Roman" w:cs="Times New Roman"/>
        </w:rPr>
        <w:t>. Nepr</w:t>
      </w:r>
      <w:r w:rsidR="006B6FEE" w:rsidRPr="00F4681C">
        <w:rPr>
          <w:rFonts w:ascii="Times New Roman" w:hAnsi="Times New Roman" w:cs="Times New Roman"/>
        </w:rPr>
        <w:t>ekračujt</w:t>
      </w:r>
      <w:r w:rsidR="00DC1F93" w:rsidRPr="00F4681C">
        <w:rPr>
          <w:rFonts w:ascii="Times New Roman" w:hAnsi="Times New Roman" w:cs="Times New Roman"/>
        </w:rPr>
        <w:t xml:space="preserve">e rozsah abstraktu (1xA4). </w:t>
      </w:r>
      <w:r w:rsidR="00896D41">
        <w:rPr>
          <w:rFonts w:ascii="Times New Roman" w:hAnsi="Times New Roman" w:cs="Times New Roman"/>
        </w:rPr>
        <w:t xml:space="preserve">Vedeckým výstupom konferencie bude recenzovaný zborník abstraktov s ISBN číslom. </w:t>
      </w:r>
      <w:r w:rsidR="00D478F9">
        <w:rPr>
          <w:rFonts w:ascii="Times New Roman" w:hAnsi="Times New Roman" w:cs="Times New Roman"/>
        </w:rPr>
        <w:t xml:space="preserve">Zborník abstraktov dostane každý účastník konferencie. </w:t>
      </w:r>
    </w:p>
    <w:p w:rsidR="00DC1F93" w:rsidRPr="00F4681C" w:rsidRDefault="000D457B" w:rsidP="00DC1F93">
      <w:p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ab/>
      </w:r>
      <w:r w:rsidR="00DC1F93" w:rsidRPr="00F4681C">
        <w:rPr>
          <w:rFonts w:ascii="Times New Roman" w:hAnsi="Times New Roman" w:cs="Times New Roman"/>
        </w:rPr>
        <w:t xml:space="preserve">Úplný </w:t>
      </w:r>
      <w:r w:rsidR="00A173EA" w:rsidRPr="00F4681C">
        <w:rPr>
          <w:rFonts w:ascii="Times New Roman" w:hAnsi="Times New Roman" w:cs="Times New Roman"/>
        </w:rPr>
        <w:t>príspevok (prácu</w:t>
      </w:r>
      <w:r w:rsidR="00DC1F93" w:rsidRPr="00F4681C">
        <w:rPr>
          <w:rFonts w:ascii="Times New Roman" w:hAnsi="Times New Roman" w:cs="Times New Roman"/>
        </w:rPr>
        <w:t xml:space="preserve">) študent odovzdá tajomníkovi príslušnej sekcie do </w:t>
      </w:r>
      <w:r w:rsidR="00DC1F93" w:rsidRPr="00F4681C">
        <w:rPr>
          <w:rFonts w:ascii="Times New Roman" w:hAnsi="Times New Roman" w:cs="Times New Roman"/>
          <w:b/>
        </w:rPr>
        <w:t>18.04.2023</w:t>
      </w:r>
      <w:r w:rsidR="00DC1F93" w:rsidRPr="00F4681C">
        <w:rPr>
          <w:rFonts w:ascii="Times New Roman" w:hAnsi="Times New Roman" w:cs="Times New Roman"/>
        </w:rPr>
        <w:t xml:space="preserve"> </w:t>
      </w:r>
      <w:r w:rsidR="00A173EA" w:rsidRPr="00F4681C">
        <w:rPr>
          <w:rFonts w:ascii="Times New Roman" w:hAnsi="Times New Roman" w:cs="Times New Roman"/>
        </w:rPr>
        <w:t>na príslušnom ústave, resp. oddelení ústavu, kde bude študent prácu prezentovať. Prácu je potrebné odovzdať</w:t>
      </w:r>
      <w:r w:rsidR="00833675">
        <w:rPr>
          <w:rFonts w:ascii="Times New Roman" w:hAnsi="Times New Roman" w:cs="Times New Roman"/>
        </w:rPr>
        <w:t xml:space="preserve"> tajomníkovi</w:t>
      </w:r>
      <w:r w:rsidR="00DC1F93" w:rsidRPr="00F4681C">
        <w:rPr>
          <w:rFonts w:ascii="Times New Roman" w:hAnsi="Times New Roman" w:cs="Times New Roman"/>
        </w:rPr>
        <w:t xml:space="preserve"> v tlačenej forme</w:t>
      </w:r>
      <w:r w:rsidR="009D6D7C">
        <w:rPr>
          <w:rFonts w:ascii="Times New Roman" w:hAnsi="Times New Roman" w:cs="Times New Roman"/>
        </w:rPr>
        <w:t xml:space="preserve"> a elektronickú verziu zaslať na ludmila.gabrisova</w:t>
      </w:r>
      <w:r w:rsidR="009D6D7C" w:rsidRPr="00F4681C">
        <w:rPr>
          <w:rFonts w:ascii="Times New Roman" w:hAnsi="Times New Roman" w:cs="Times New Roman"/>
        </w:rPr>
        <w:t>@</w:t>
      </w:r>
      <w:r w:rsidR="009D6D7C">
        <w:rPr>
          <w:rFonts w:ascii="Times New Roman" w:hAnsi="Times New Roman" w:cs="Times New Roman"/>
        </w:rPr>
        <w:t>stuba.sk</w:t>
      </w:r>
      <w:r w:rsidR="00A173EA" w:rsidRPr="00F4681C">
        <w:rPr>
          <w:rFonts w:ascii="Times New Roman" w:hAnsi="Times New Roman" w:cs="Times New Roman"/>
        </w:rPr>
        <w:t xml:space="preserve">. </w:t>
      </w:r>
    </w:p>
    <w:p w:rsidR="00A173EA" w:rsidRPr="00F4681C" w:rsidRDefault="00A173EA" w:rsidP="00DC1F93">
      <w:p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 xml:space="preserve">Formálne </w:t>
      </w:r>
      <w:r w:rsidR="00AC5780" w:rsidRPr="00F4681C">
        <w:rPr>
          <w:rFonts w:ascii="Times New Roman" w:hAnsi="Times New Roman" w:cs="Times New Roman"/>
        </w:rPr>
        <w:t>náležitosti</w:t>
      </w:r>
      <w:r w:rsidRPr="00F4681C">
        <w:rPr>
          <w:rFonts w:ascii="Times New Roman" w:hAnsi="Times New Roman" w:cs="Times New Roman"/>
        </w:rPr>
        <w:t xml:space="preserve"> príspevku (práce), ktorý študent odovzdá</w:t>
      </w:r>
      <w:r w:rsidR="00833675">
        <w:rPr>
          <w:rFonts w:ascii="Times New Roman" w:hAnsi="Times New Roman" w:cs="Times New Roman"/>
        </w:rPr>
        <w:t>va do 18.04.2023</w:t>
      </w:r>
      <w:r w:rsidRPr="00F4681C">
        <w:rPr>
          <w:rFonts w:ascii="Times New Roman" w:hAnsi="Times New Roman" w:cs="Times New Roman"/>
        </w:rPr>
        <w:t>:</w:t>
      </w:r>
    </w:p>
    <w:p w:rsidR="00A173EA" w:rsidRPr="00F4681C" w:rsidRDefault="00A173EA" w:rsidP="00A173EA">
      <w:pPr>
        <w:pStyle w:val="Odsekzoznamu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>titulná strana rozložená podľa vzoru (</w:t>
      </w:r>
      <w:r w:rsidR="00A73C6D" w:rsidRPr="00F4681C">
        <w:rPr>
          <w:rFonts w:ascii="Times New Roman" w:hAnsi="Times New Roman" w:cs="Times New Roman"/>
        </w:rPr>
        <w:t xml:space="preserve">viď. 2. strana </w:t>
      </w:r>
      <w:r w:rsidR="00AC5780" w:rsidRPr="00F4681C">
        <w:rPr>
          <w:rFonts w:ascii="Times New Roman" w:hAnsi="Times New Roman" w:cs="Times New Roman"/>
        </w:rPr>
        <w:t>dokumentu</w:t>
      </w:r>
      <w:r w:rsidR="006B6FEE" w:rsidRPr="00F4681C">
        <w:rPr>
          <w:rFonts w:ascii="Times New Roman" w:hAnsi="Times New Roman" w:cs="Times New Roman"/>
        </w:rPr>
        <w:t>)</w:t>
      </w:r>
      <w:r w:rsidR="00A73C6D" w:rsidRPr="00F4681C">
        <w:rPr>
          <w:rFonts w:ascii="Times New Roman" w:hAnsi="Times New Roman" w:cs="Times New Roman"/>
        </w:rPr>
        <w:t>,</w:t>
      </w:r>
    </w:p>
    <w:p w:rsidR="00A173EA" w:rsidRPr="00F4681C" w:rsidRDefault="00A173EA" w:rsidP="00A173EA">
      <w:pPr>
        <w:pStyle w:val="Odsekzoznamu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>rozsah 10 - 25 norm. strán A4 + príloha, výkresy a pod.</w:t>
      </w:r>
      <w:r w:rsidR="00A73C6D" w:rsidRPr="00F4681C">
        <w:rPr>
          <w:rFonts w:ascii="Times New Roman" w:hAnsi="Times New Roman" w:cs="Times New Roman"/>
        </w:rPr>
        <w:t>,</w:t>
      </w:r>
    </w:p>
    <w:p w:rsidR="000D457B" w:rsidRPr="00F4681C" w:rsidRDefault="00A173EA" w:rsidP="000D457B">
      <w:pPr>
        <w:pStyle w:val="Odsekzoznamu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>členenie príspevku</w:t>
      </w:r>
      <w:r w:rsidR="00A73C6D" w:rsidRPr="00F4681C">
        <w:rPr>
          <w:rFonts w:ascii="Times New Roman" w:hAnsi="Times New Roman" w:cs="Times New Roman"/>
        </w:rPr>
        <w:t xml:space="preserve"> do</w:t>
      </w:r>
      <w:r w:rsidRPr="00F4681C">
        <w:rPr>
          <w:rFonts w:ascii="Times New Roman" w:hAnsi="Times New Roman" w:cs="Times New Roman"/>
        </w:rPr>
        <w:t xml:space="preserve"> kapitol - Obsah, Úvod, Prehľad problematiky, Vlastné riešenie, Záver/zhodnotenie, Zoznam použitej literatúry (</w:t>
      </w:r>
      <w:r w:rsidR="00A73C6D" w:rsidRPr="00F4681C">
        <w:rPr>
          <w:rFonts w:ascii="Times New Roman" w:hAnsi="Times New Roman" w:cs="Times New Roman"/>
        </w:rPr>
        <w:t>citovanie</w:t>
      </w:r>
      <w:r w:rsidRPr="00F4681C">
        <w:rPr>
          <w:rFonts w:ascii="Times New Roman" w:hAnsi="Times New Roman" w:cs="Times New Roman"/>
        </w:rPr>
        <w:t xml:space="preserve"> podľa </w:t>
      </w:r>
      <w:r w:rsidR="006B6FEE" w:rsidRPr="00F4681C">
        <w:rPr>
          <w:rFonts w:ascii="Times New Roman" w:hAnsi="Times New Roman" w:cs="Times New Roman"/>
          <w:u w:val="single"/>
        </w:rPr>
        <w:t>http://bit.ly/3KFdRKb</w:t>
      </w:r>
      <w:r w:rsidR="006B6FEE" w:rsidRPr="00F4681C">
        <w:rPr>
          <w:rFonts w:ascii="Times New Roman" w:hAnsi="Times New Roman" w:cs="Times New Roman"/>
        </w:rPr>
        <w:t xml:space="preserve"> - </w:t>
      </w:r>
      <w:r w:rsidR="000D457B" w:rsidRPr="00F4681C">
        <w:rPr>
          <w:rFonts w:ascii="Times New Roman" w:hAnsi="Times New Roman" w:cs="Times New Roman"/>
        </w:rPr>
        <w:t>odsek D. Pomôcky a návody - Príklady citovania podľa ISO 690 a ISO 690-2</w:t>
      </w:r>
      <w:r w:rsidR="003149D0" w:rsidRPr="00F4681C">
        <w:rPr>
          <w:rFonts w:ascii="Times New Roman" w:hAnsi="Times New Roman" w:cs="Times New Roman"/>
        </w:rPr>
        <w:t xml:space="preserve">, rovnaký odkaz platí aj pre formálnu úpravu </w:t>
      </w:r>
      <w:r w:rsidR="00AC5780" w:rsidRPr="00F4681C">
        <w:rPr>
          <w:rFonts w:ascii="Times New Roman" w:hAnsi="Times New Roman" w:cs="Times New Roman"/>
        </w:rPr>
        <w:t>príspevku</w:t>
      </w:r>
      <w:r w:rsidR="000D457B" w:rsidRPr="00F4681C">
        <w:rPr>
          <w:rFonts w:ascii="Times New Roman" w:hAnsi="Times New Roman" w:cs="Times New Roman"/>
        </w:rPr>
        <w:t>)</w:t>
      </w:r>
      <w:r w:rsidR="00A73C6D" w:rsidRPr="00F4681C">
        <w:rPr>
          <w:rFonts w:ascii="Times New Roman" w:hAnsi="Times New Roman" w:cs="Times New Roman"/>
        </w:rPr>
        <w:t>.</w:t>
      </w:r>
    </w:p>
    <w:p w:rsidR="007506C7" w:rsidRDefault="000D457B" w:rsidP="004C7190">
      <w:pPr>
        <w:ind w:left="68"/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ab/>
        <w:t xml:space="preserve">Študentská vedecká konferencia sa uskutoční </w:t>
      </w:r>
      <w:r w:rsidRPr="00F4681C">
        <w:rPr>
          <w:rFonts w:ascii="Times New Roman" w:hAnsi="Times New Roman" w:cs="Times New Roman"/>
          <w:b/>
        </w:rPr>
        <w:t>20.04.2023</w:t>
      </w:r>
      <w:r w:rsidRPr="00F4681C">
        <w:rPr>
          <w:rFonts w:ascii="Times New Roman" w:hAnsi="Times New Roman" w:cs="Times New Roman"/>
        </w:rPr>
        <w:t xml:space="preserve"> prezenčnou formou. Víťazné práce v </w:t>
      </w:r>
      <w:r w:rsidR="00D478F9">
        <w:rPr>
          <w:rFonts w:ascii="Times New Roman" w:hAnsi="Times New Roman" w:cs="Times New Roman"/>
        </w:rPr>
        <w:t xml:space="preserve">jednotlivých </w:t>
      </w:r>
      <w:r w:rsidRPr="00F4681C">
        <w:rPr>
          <w:rFonts w:ascii="Times New Roman" w:hAnsi="Times New Roman" w:cs="Times New Roman"/>
        </w:rPr>
        <w:t xml:space="preserve">sekciách budú odmenené mimoriadnym štipendiom dekana </w:t>
      </w:r>
      <w:proofErr w:type="spellStart"/>
      <w:r w:rsidRPr="00F4681C">
        <w:rPr>
          <w:rFonts w:ascii="Times New Roman" w:hAnsi="Times New Roman" w:cs="Times New Roman"/>
        </w:rPr>
        <w:t>SjF</w:t>
      </w:r>
      <w:proofErr w:type="spellEnd"/>
      <w:r w:rsidRPr="00F4681C">
        <w:rPr>
          <w:rFonts w:ascii="Times New Roman" w:hAnsi="Times New Roman" w:cs="Times New Roman"/>
        </w:rPr>
        <w:t xml:space="preserve"> STU v BA. </w:t>
      </w:r>
      <w:r w:rsidR="00014534">
        <w:rPr>
          <w:rFonts w:ascii="Times New Roman" w:hAnsi="Times New Roman" w:cs="Times New Roman"/>
        </w:rPr>
        <w:t xml:space="preserve">Všetci súťažiaci získajú zaujímavé ceny. </w:t>
      </w:r>
      <w:r w:rsidR="00833675">
        <w:rPr>
          <w:rFonts w:ascii="Times New Roman" w:hAnsi="Times New Roman" w:cs="Times New Roman"/>
        </w:rPr>
        <w:t>Práce vybrané Radou ŠVK a dekanom SjF</w:t>
      </w:r>
      <w:r w:rsidRPr="00F4681C">
        <w:rPr>
          <w:rFonts w:ascii="Times New Roman" w:hAnsi="Times New Roman" w:cs="Times New Roman"/>
        </w:rPr>
        <w:t xml:space="preserve"> sa budú uchádzať o cenu Literárneho fondu, ktorá má peňažný charakter. </w:t>
      </w:r>
      <w:r w:rsidR="00A62727">
        <w:rPr>
          <w:rFonts w:ascii="Times New Roman" w:hAnsi="Times New Roman" w:cs="Times New Roman"/>
        </w:rPr>
        <w:t>Vybrané prís</w:t>
      </w:r>
      <w:r w:rsidR="00014534">
        <w:rPr>
          <w:rFonts w:ascii="Times New Roman" w:hAnsi="Times New Roman" w:cs="Times New Roman"/>
        </w:rPr>
        <w:t>pevky získajú možnosť publikovať</w:t>
      </w:r>
      <w:r w:rsidR="00A62727">
        <w:rPr>
          <w:rFonts w:ascii="Times New Roman" w:hAnsi="Times New Roman" w:cs="Times New Roman"/>
        </w:rPr>
        <w:t xml:space="preserve"> v</w:t>
      </w:r>
      <w:r w:rsidR="00EB58B7">
        <w:rPr>
          <w:rFonts w:ascii="Times New Roman" w:hAnsi="Times New Roman" w:cs="Times New Roman"/>
        </w:rPr>
        <w:t>o vedeckom časopise</w:t>
      </w:r>
      <w:bookmarkStart w:id="0" w:name="_GoBack"/>
      <w:bookmarkEnd w:id="0"/>
      <w:r w:rsidR="00A62727">
        <w:rPr>
          <w:rFonts w:ascii="Times New Roman" w:hAnsi="Times New Roman" w:cs="Times New Roman"/>
        </w:rPr>
        <w:t xml:space="preserve"> </w:t>
      </w:r>
      <w:proofErr w:type="spellStart"/>
      <w:r w:rsidR="00A62727">
        <w:rPr>
          <w:rFonts w:ascii="Times New Roman" w:hAnsi="Times New Roman" w:cs="Times New Roman"/>
        </w:rPr>
        <w:t>Journal</w:t>
      </w:r>
      <w:proofErr w:type="spellEnd"/>
      <w:r w:rsidR="00A62727">
        <w:rPr>
          <w:rFonts w:ascii="Times New Roman" w:hAnsi="Times New Roman" w:cs="Times New Roman"/>
        </w:rPr>
        <w:t xml:space="preserve"> of </w:t>
      </w:r>
      <w:proofErr w:type="spellStart"/>
      <w:r w:rsidR="00A62727">
        <w:rPr>
          <w:rFonts w:ascii="Times New Roman" w:hAnsi="Times New Roman" w:cs="Times New Roman"/>
        </w:rPr>
        <w:t>Mechanical</w:t>
      </w:r>
      <w:proofErr w:type="spellEnd"/>
      <w:r w:rsidR="00A62727">
        <w:rPr>
          <w:rFonts w:ascii="Times New Roman" w:hAnsi="Times New Roman" w:cs="Times New Roman"/>
        </w:rPr>
        <w:t xml:space="preserve"> </w:t>
      </w:r>
      <w:proofErr w:type="spellStart"/>
      <w:r w:rsidR="00A62727">
        <w:rPr>
          <w:rFonts w:ascii="Times New Roman" w:hAnsi="Times New Roman" w:cs="Times New Roman"/>
        </w:rPr>
        <w:t>Engineering</w:t>
      </w:r>
      <w:proofErr w:type="spellEnd"/>
      <w:r w:rsidR="00A62727">
        <w:rPr>
          <w:rFonts w:ascii="Times New Roman" w:hAnsi="Times New Roman" w:cs="Times New Roman"/>
        </w:rPr>
        <w:t xml:space="preserve"> - Strojnícky časopis. </w:t>
      </w:r>
    </w:p>
    <w:p w:rsidR="000D457B" w:rsidRPr="00F4681C" w:rsidRDefault="000D457B" w:rsidP="004C7190">
      <w:pPr>
        <w:ind w:left="68"/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>Zoznam sekcií na ŠVK 2023:</w:t>
      </w:r>
    </w:p>
    <w:p w:rsidR="000D457B" w:rsidRPr="00F4681C" w:rsidRDefault="00153EF8" w:rsidP="00153EF8">
      <w:pPr>
        <w:pStyle w:val="Odsekzoznamu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 xml:space="preserve">Aplikovaná mechanika a </w:t>
      </w:r>
      <w:proofErr w:type="spellStart"/>
      <w:r w:rsidRPr="00F4681C">
        <w:rPr>
          <w:rFonts w:ascii="Times New Roman" w:hAnsi="Times New Roman" w:cs="Times New Roman"/>
        </w:rPr>
        <w:t>mechatronika</w:t>
      </w:r>
      <w:proofErr w:type="spellEnd"/>
    </w:p>
    <w:p w:rsidR="00153EF8" w:rsidRPr="00F4681C" w:rsidRDefault="00153EF8" w:rsidP="00153EF8">
      <w:pPr>
        <w:pStyle w:val="Odsekzoznamu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>Automatizácia a informatizácia</w:t>
      </w:r>
    </w:p>
    <w:p w:rsidR="00153EF8" w:rsidRPr="00F4681C" w:rsidRDefault="00153EF8" w:rsidP="00153EF8">
      <w:pPr>
        <w:pStyle w:val="Odsekzoznamu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>Automobily a mobilné pracovné stroje</w:t>
      </w:r>
    </w:p>
    <w:p w:rsidR="00153EF8" w:rsidRPr="00F4681C" w:rsidRDefault="00153EF8" w:rsidP="00153EF8">
      <w:pPr>
        <w:pStyle w:val="Odsekzoznamu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>Energetické stroje a zariadenia</w:t>
      </w:r>
    </w:p>
    <w:p w:rsidR="00153EF8" w:rsidRPr="00F4681C" w:rsidRDefault="00153EF8" w:rsidP="00153EF8">
      <w:pPr>
        <w:pStyle w:val="Odsekzoznamu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>Odborná komunikácia v cudzom jazyku</w:t>
      </w:r>
    </w:p>
    <w:p w:rsidR="00153EF8" w:rsidRPr="00F4681C" w:rsidRDefault="00153EF8" w:rsidP="00153EF8">
      <w:pPr>
        <w:pStyle w:val="Odsekzoznamu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>Strojárske technológie a materiály</w:t>
      </w:r>
    </w:p>
    <w:p w:rsidR="00153EF8" w:rsidRPr="00F4681C" w:rsidRDefault="00153EF8" w:rsidP="00153EF8">
      <w:pPr>
        <w:pStyle w:val="Odsekzoznamu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>Stroje a zariadenia pre chemický a potravinársky priemysel</w:t>
      </w:r>
    </w:p>
    <w:p w:rsidR="00153EF8" w:rsidRPr="00F4681C" w:rsidRDefault="00153EF8" w:rsidP="00153EF8">
      <w:pPr>
        <w:pStyle w:val="Odsekzoznamu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>Výrobné systémy a environmentálna technika</w:t>
      </w:r>
    </w:p>
    <w:p w:rsidR="006B6FEE" w:rsidRPr="00F4681C" w:rsidRDefault="006B6FEE" w:rsidP="006B6FEE">
      <w:pPr>
        <w:ind w:left="68"/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>V prípade akýchkoľvek otázok sa neváhajte obrátiť na Organizačný tím ŠVK 2023 (aktívna podpora: oliver.macho@stuba.sk alebo ludmila.gabrisova@stuba.sk). Ochotní odpovedať na Vaše otázky budú aj tajomníci sekcií</w:t>
      </w:r>
      <w:r w:rsidR="00A73C6D" w:rsidRPr="00F4681C">
        <w:rPr>
          <w:rFonts w:ascii="Times New Roman" w:hAnsi="Times New Roman" w:cs="Times New Roman"/>
        </w:rPr>
        <w:t xml:space="preserve"> (ich mená budú priebežne zverejnené na </w:t>
      </w:r>
      <w:r w:rsidR="00A73C6D" w:rsidRPr="00F4681C">
        <w:rPr>
          <w:rFonts w:ascii="Times New Roman" w:hAnsi="Times New Roman" w:cs="Times New Roman"/>
          <w:u w:val="single"/>
        </w:rPr>
        <w:t>http://bit.ly/3Z4QqOE</w:t>
      </w:r>
      <w:r w:rsidR="00682966">
        <w:rPr>
          <w:rFonts w:ascii="Times New Roman" w:hAnsi="Times New Roman" w:cs="Times New Roman"/>
          <w:u w:val="single"/>
        </w:rPr>
        <w:t>)</w:t>
      </w:r>
      <w:r w:rsidRPr="00F4681C">
        <w:rPr>
          <w:rFonts w:ascii="Times New Roman" w:hAnsi="Times New Roman" w:cs="Times New Roman"/>
        </w:rPr>
        <w:t xml:space="preserve">. </w:t>
      </w:r>
    </w:p>
    <w:p w:rsidR="006B6FEE" w:rsidRPr="00F4681C" w:rsidRDefault="006B6FEE" w:rsidP="006B6FEE">
      <w:pPr>
        <w:ind w:left="68"/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 xml:space="preserve">Neváhajte so svojou aktívnou účasťou je to skvelá príležitosť naučiť sa niečo nové a dať do pohybu prácu, na ktorej aktuálne </w:t>
      </w:r>
      <w:proofErr w:type="spellStart"/>
      <w:r w:rsidRPr="00F4681C">
        <w:rPr>
          <w:rFonts w:ascii="Times New Roman" w:hAnsi="Times New Roman" w:cs="Times New Roman"/>
        </w:rPr>
        <w:t>makáte</w:t>
      </w:r>
      <w:proofErr w:type="spellEnd"/>
      <w:r w:rsidRPr="00F4681C">
        <w:rPr>
          <w:rFonts w:ascii="Times New Roman" w:hAnsi="Times New Roman" w:cs="Times New Roman"/>
        </w:rPr>
        <w:t xml:space="preserve"> :) </w:t>
      </w:r>
    </w:p>
    <w:p w:rsidR="006B6FEE" w:rsidRPr="00F4681C" w:rsidRDefault="006B6FEE" w:rsidP="006B6FEE">
      <w:pPr>
        <w:ind w:left="68"/>
        <w:jc w:val="both"/>
        <w:rPr>
          <w:rFonts w:ascii="Times New Roman" w:hAnsi="Times New Roman" w:cs="Times New Roman"/>
        </w:rPr>
      </w:pPr>
    </w:p>
    <w:p w:rsidR="006B6FEE" w:rsidRPr="00F4681C" w:rsidRDefault="006B6FEE" w:rsidP="006B6FEE">
      <w:pPr>
        <w:ind w:left="68"/>
        <w:jc w:val="both"/>
        <w:rPr>
          <w:rFonts w:ascii="Times New Roman" w:hAnsi="Times New Roman" w:cs="Times New Roman"/>
        </w:rPr>
      </w:pPr>
      <w:r w:rsidRPr="00F4681C">
        <w:rPr>
          <w:rFonts w:ascii="Times New Roman" w:hAnsi="Times New Roman" w:cs="Times New Roman"/>
        </w:rPr>
        <w:t xml:space="preserve">Organizačný tím ŠVK. </w:t>
      </w:r>
    </w:p>
    <w:p w:rsidR="00F4681C" w:rsidRDefault="00F4681C">
      <w:pPr>
        <w:rPr>
          <w:rFonts w:ascii="Times New Roman" w:hAnsi="Times New Roman" w:cs="Times New Roman"/>
          <w:b/>
          <w:bCs/>
          <w:caps/>
          <w:sz w:val="32"/>
          <w:szCs w:val="32"/>
        </w:rPr>
      </w:pPr>
      <w:r>
        <w:rPr>
          <w:rFonts w:ascii="Times New Roman" w:hAnsi="Times New Roman" w:cs="Times New Roman"/>
          <w:b/>
          <w:bCs/>
          <w:caps/>
          <w:sz w:val="32"/>
          <w:szCs w:val="32"/>
        </w:rPr>
        <w:br w:type="page"/>
      </w:r>
    </w:p>
    <w:p w:rsidR="00A73C6D" w:rsidRPr="00A73C6D" w:rsidRDefault="00A73C6D" w:rsidP="00A73C6D">
      <w:pPr>
        <w:widowControl w:val="0"/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sz w:val="32"/>
          <w:szCs w:val="32"/>
        </w:rPr>
      </w:pPr>
      <w:r w:rsidRPr="00A73C6D">
        <w:rPr>
          <w:rFonts w:ascii="Times New Roman" w:eastAsia="Calibri" w:hAnsi="Times New Roman" w:cs="Times New Roman"/>
          <w:b/>
          <w:bCs/>
          <w:caps/>
          <w:sz w:val="32"/>
          <w:szCs w:val="32"/>
        </w:rPr>
        <w:lastRenderedPageBreak/>
        <w:t>Slovenská technická univerzita v bratislave</w:t>
      </w:r>
    </w:p>
    <w:p w:rsidR="00A73C6D" w:rsidRPr="00A73C6D" w:rsidRDefault="00A73C6D" w:rsidP="00A73C6D">
      <w:pPr>
        <w:jc w:val="center"/>
        <w:rPr>
          <w:rFonts w:ascii="Times New Roman" w:eastAsia="Calibri" w:hAnsi="Times New Roman" w:cs="Times New Roman"/>
          <w:b/>
          <w:caps/>
          <w:sz w:val="32"/>
          <w:szCs w:val="32"/>
        </w:rPr>
      </w:pPr>
      <w:r w:rsidRPr="00A73C6D">
        <w:rPr>
          <w:rFonts w:ascii="Times New Roman" w:eastAsia="Calibri" w:hAnsi="Times New Roman" w:cs="Times New Roman"/>
          <w:b/>
          <w:caps/>
          <w:sz w:val="32"/>
          <w:szCs w:val="32"/>
        </w:rPr>
        <w:t>Strojnícka fakulta</w:t>
      </w:r>
    </w:p>
    <w:p w:rsidR="00A73C6D" w:rsidRPr="00A73C6D" w:rsidRDefault="00A73C6D" w:rsidP="00A73C6D">
      <w:pPr>
        <w:jc w:val="center"/>
        <w:rPr>
          <w:rFonts w:ascii="Times New Roman" w:eastAsia="Calibri" w:hAnsi="Times New Roman" w:cs="Times New Roman"/>
          <w:b/>
          <w:caps/>
          <w:sz w:val="32"/>
          <w:szCs w:val="32"/>
        </w:rPr>
      </w:pPr>
      <w:r w:rsidRPr="00A73C6D">
        <w:rPr>
          <w:rFonts w:ascii="Times New Roman" w:eastAsia="Calibri" w:hAnsi="Times New Roman" w:cs="Times New Roman"/>
          <w:b/>
          <w:caps/>
          <w:sz w:val="32"/>
          <w:szCs w:val="32"/>
        </w:rPr>
        <w:t xml:space="preserve">Ústav </w:t>
      </w:r>
      <w:r w:rsidRPr="00A73C6D">
        <w:rPr>
          <w:rFonts w:ascii="Times New Roman" w:eastAsia="Calibri" w:hAnsi="Times New Roman" w:cs="Times New Roman"/>
          <w:b/>
          <w:i/>
          <w:caps/>
          <w:color w:val="4472C4"/>
          <w:sz w:val="32"/>
          <w:szCs w:val="32"/>
        </w:rPr>
        <w:t>uviesť celý názov</w:t>
      </w:r>
    </w:p>
    <w:p w:rsidR="00A73C6D" w:rsidRPr="00A73C6D" w:rsidRDefault="00A73C6D" w:rsidP="00A73C6D">
      <w:pPr>
        <w:jc w:val="center"/>
        <w:rPr>
          <w:rFonts w:ascii="Times New Roman" w:eastAsia="Calibri" w:hAnsi="Times New Roman" w:cs="Times New Roman"/>
          <w:b/>
          <w:caps/>
          <w:sz w:val="32"/>
          <w:szCs w:val="32"/>
        </w:rPr>
      </w:pPr>
    </w:p>
    <w:p w:rsidR="00A73C6D" w:rsidRPr="00A73C6D" w:rsidRDefault="00A73C6D" w:rsidP="00A73C6D">
      <w:pPr>
        <w:rPr>
          <w:rFonts w:ascii="Times New Roman" w:eastAsia="Calibri" w:hAnsi="Times New Roman" w:cs="Times New Roman"/>
          <w:sz w:val="28"/>
          <w:szCs w:val="28"/>
        </w:rPr>
      </w:pPr>
    </w:p>
    <w:p w:rsidR="00A73C6D" w:rsidRPr="00A73C6D" w:rsidRDefault="00A73C6D" w:rsidP="00A73C6D">
      <w:pPr>
        <w:rPr>
          <w:rFonts w:ascii="Times New Roman" w:eastAsia="Calibri" w:hAnsi="Times New Roman" w:cs="Times New Roman"/>
          <w:sz w:val="28"/>
          <w:szCs w:val="28"/>
        </w:rPr>
      </w:pPr>
    </w:p>
    <w:p w:rsidR="00A73C6D" w:rsidRPr="00A73C6D" w:rsidRDefault="00A73C6D" w:rsidP="00A73C6D">
      <w:pPr>
        <w:rPr>
          <w:rFonts w:ascii="Times New Roman" w:eastAsia="Calibri" w:hAnsi="Times New Roman" w:cs="Times New Roman"/>
          <w:sz w:val="28"/>
          <w:szCs w:val="28"/>
        </w:rPr>
      </w:pPr>
    </w:p>
    <w:p w:rsidR="00A73C6D" w:rsidRPr="00A73C6D" w:rsidRDefault="00A73C6D" w:rsidP="00A73C6D">
      <w:pPr>
        <w:rPr>
          <w:rFonts w:ascii="Times New Roman" w:eastAsia="Calibri" w:hAnsi="Times New Roman" w:cs="Times New Roman"/>
          <w:sz w:val="28"/>
          <w:szCs w:val="28"/>
        </w:rPr>
      </w:pPr>
    </w:p>
    <w:p w:rsidR="00A73C6D" w:rsidRPr="00A73C6D" w:rsidRDefault="00A73C6D" w:rsidP="00A73C6D">
      <w:pPr>
        <w:jc w:val="center"/>
        <w:rPr>
          <w:rFonts w:ascii="Times New Roman" w:eastAsia="Calibri" w:hAnsi="Times New Roman" w:cs="Times New Roman"/>
          <w:b/>
          <w:color w:val="4472C4"/>
          <w:sz w:val="32"/>
          <w:szCs w:val="32"/>
        </w:rPr>
      </w:pPr>
      <w:r w:rsidRPr="00A73C6D">
        <w:rPr>
          <w:rFonts w:ascii="Times New Roman" w:eastAsia="Calibri" w:hAnsi="Times New Roman" w:cs="Times New Roman"/>
          <w:b/>
          <w:color w:val="4472C4"/>
          <w:sz w:val="32"/>
          <w:szCs w:val="32"/>
        </w:rPr>
        <w:t>NÁZOV PRÁCE ŠVK</w:t>
      </w:r>
    </w:p>
    <w:p w:rsidR="00A73C6D" w:rsidRPr="00A73C6D" w:rsidRDefault="00A73C6D" w:rsidP="00A73C6D">
      <w:pPr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:rsidR="00A73C6D" w:rsidRPr="00A73C6D" w:rsidRDefault="00A73C6D" w:rsidP="00A73C6D">
      <w:pPr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A73C6D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Práca Študentskej vedeckej konferencie </w:t>
      </w:r>
      <w:proofErr w:type="spellStart"/>
      <w:r w:rsidRPr="00A73C6D">
        <w:rPr>
          <w:rFonts w:ascii="Times New Roman" w:eastAsia="Calibri" w:hAnsi="Times New Roman" w:cs="Times New Roman"/>
          <w:b/>
          <w:bCs/>
          <w:sz w:val="28"/>
          <w:szCs w:val="28"/>
        </w:rPr>
        <w:t>SjF</w:t>
      </w:r>
      <w:proofErr w:type="spellEnd"/>
      <w:r w:rsidRPr="00A73C6D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v sekcii:</w:t>
      </w:r>
    </w:p>
    <w:p w:rsidR="00A73C6D" w:rsidRPr="00A73C6D" w:rsidRDefault="00A73C6D" w:rsidP="00A73C6D">
      <w:pPr>
        <w:widowControl w:val="0"/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Cs/>
          <w:caps/>
          <w:color w:val="000000"/>
          <w:sz w:val="20"/>
          <w:szCs w:val="20"/>
        </w:rPr>
      </w:pPr>
    </w:p>
    <w:p w:rsidR="00A73C6D" w:rsidRPr="00A73C6D" w:rsidRDefault="00A73C6D" w:rsidP="00A73C6D">
      <w:pPr>
        <w:jc w:val="center"/>
        <w:rPr>
          <w:rFonts w:ascii="Times New Roman" w:eastAsia="Calibri" w:hAnsi="Times New Roman" w:cs="Times New Roman"/>
          <w:color w:val="4472C4"/>
        </w:rPr>
      </w:pPr>
      <w:r w:rsidRPr="00A73C6D">
        <w:rPr>
          <w:rFonts w:ascii="Times New Roman" w:eastAsia="Calibri" w:hAnsi="Times New Roman" w:cs="Times New Roman"/>
          <w:color w:val="4472C4"/>
        </w:rPr>
        <w:t>uviesť názov sekcie</w:t>
      </w:r>
    </w:p>
    <w:p w:rsidR="00A73C6D" w:rsidRDefault="00A73C6D" w:rsidP="00A73C6D">
      <w:pPr>
        <w:tabs>
          <w:tab w:val="left" w:pos="2340"/>
        </w:tabs>
        <w:spacing w:line="360" w:lineRule="auto"/>
        <w:jc w:val="both"/>
        <w:rPr>
          <w:rFonts w:ascii="Times New Roman" w:hAnsi="Times New Roman" w:cs="Times New Roman"/>
        </w:rPr>
      </w:pPr>
    </w:p>
    <w:p w:rsidR="00A73C6D" w:rsidRDefault="00A73C6D" w:rsidP="00A73C6D">
      <w:pPr>
        <w:tabs>
          <w:tab w:val="left" w:pos="2340"/>
        </w:tabs>
        <w:spacing w:line="360" w:lineRule="auto"/>
        <w:jc w:val="both"/>
        <w:rPr>
          <w:rFonts w:ascii="Times New Roman" w:hAnsi="Times New Roman" w:cs="Times New Roman"/>
        </w:rPr>
      </w:pPr>
    </w:p>
    <w:p w:rsidR="00A73C6D" w:rsidRDefault="00A73C6D" w:rsidP="00A73C6D">
      <w:pPr>
        <w:tabs>
          <w:tab w:val="left" w:pos="2340"/>
        </w:tabs>
        <w:spacing w:line="360" w:lineRule="auto"/>
        <w:jc w:val="both"/>
        <w:rPr>
          <w:rFonts w:ascii="Times New Roman" w:hAnsi="Times New Roman" w:cs="Times New Roman"/>
        </w:rPr>
      </w:pPr>
    </w:p>
    <w:p w:rsidR="00A73C6D" w:rsidRDefault="00A73C6D" w:rsidP="00A73C6D">
      <w:pPr>
        <w:tabs>
          <w:tab w:val="left" w:pos="2340"/>
        </w:tabs>
        <w:spacing w:line="360" w:lineRule="auto"/>
        <w:jc w:val="both"/>
        <w:rPr>
          <w:rFonts w:ascii="Times New Roman" w:hAnsi="Times New Roman" w:cs="Times New Roman"/>
        </w:rPr>
      </w:pPr>
    </w:p>
    <w:p w:rsidR="00A73C6D" w:rsidRPr="00A73C6D" w:rsidRDefault="00A73C6D" w:rsidP="00A73C6D">
      <w:pPr>
        <w:tabs>
          <w:tab w:val="left" w:pos="2340"/>
        </w:tabs>
        <w:spacing w:line="360" w:lineRule="auto"/>
        <w:jc w:val="both"/>
        <w:rPr>
          <w:rFonts w:ascii="Times New Roman" w:eastAsia="Calibri" w:hAnsi="Times New Roman" w:cs="Times New Roman"/>
        </w:rPr>
      </w:pPr>
      <w:r w:rsidRPr="00A73C6D">
        <w:rPr>
          <w:rFonts w:ascii="Times New Roman" w:eastAsia="Calibri" w:hAnsi="Times New Roman" w:cs="Times New Roman"/>
        </w:rPr>
        <w:t>Študijný program:</w:t>
      </w:r>
      <w:r w:rsidRPr="00A73C6D">
        <w:rPr>
          <w:rFonts w:ascii="Times New Roman" w:eastAsia="Calibri" w:hAnsi="Times New Roman" w:cs="Times New Roman"/>
        </w:rPr>
        <w:tab/>
      </w:r>
      <w:r w:rsidRPr="00A73C6D">
        <w:rPr>
          <w:rFonts w:ascii="Times New Roman" w:eastAsia="Calibri" w:hAnsi="Times New Roman" w:cs="Times New Roman"/>
          <w:i/>
          <w:color w:val="4472C4"/>
        </w:rPr>
        <w:t>Píše sa názov študijného programu</w:t>
      </w:r>
    </w:p>
    <w:p w:rsidR="00A73C6D" w:rsidRPr="00A73C6D" w:rsidRDefault="00A73C6D" w:rsidP="00A73C6D">
      <w:pPr>
        <w:tabs>
          <w:tab w:val="left" w:pos="2340"/>
        </w:tabs>
        <w:spacing w:line="360" w:lineRule="auto"/>
        <w:jc w:val="both"/>
        <w:rPr>
          <w:rFonts w:ascii="Times New Roman" w:eastAsia="Calibri" w:hAnsi="Times New Roman" w:cs="Times New Roman"/>
        </w:rPr>
      </w:pPr>
      <w:r w:rsidRPr="00A73C6D">
        <w:rPr>
          <w:rFonts w:ascii="Times New Roman" w:eastAsia="Calibri" w:hAnsi="Times New Roman" w:cs="Times New Roman"/>
        </w:rPr>
        <w:t>Študijný odbor:</w:t>
      </w:r>
      <w:r w:rsidRPr="00A73C6D">
        <w:rPr>
          <w:rFonts w:ascii="Times New Roman" w:eastAsia="Calibri" w:hAnsi="Times New Roman" w:cs="Times New Roman"/>
        </w:rPr>
        <w:tab/>
      </w:r>
      <w:r w:rsidRPr="00A73C6D">
        <w:rPr>
          <w:rFonts w:ascii="Times New Roman" w:eastAsia="Calibri" w:hAnsi="Times New Roman" w:cs="Times New Roman"/>
          <w:i/>
          <w:color w:val="4472C4"/>
        </w:rPr>
        <w:t>Píše sa číslo a názov študijného odboru</w:t>
      </w:r>
    </w:p>
    <w:p w:rsidR="00A73C6D" w:rsidRPr="00A73C6D" w:rsidRDefault="00A73C6D" w:rsidP="00A73C6D">
      <w:pPr>
        <w:spacing w:line="360" w:lineRule="auto"/>
        <w:ind w:left="2340" w:hanging="2340"/>
        <w:jc w:val="both"/>
        <w:rPr>
          <w:rFonts w:ascii="Times New Roman" w:eastAsia="Calibri" w:hAnsi="Times New Roman" w:cs="Times New Roman"/>
        </w:rPr>
      </w:pPr>
      <w:r w:rsidRPr="00A73C6D">
        <w:rPr>
          <w:rFonts w:ascii="Times New Roman" w:eastAsia="Calibri" w:hAnsi="Times New Roman" w:cs="Times New Roman"/>
        </w:rPr>
        <w:t>Školiteľ práce ŠVK:</w:t>
      </w:r>
      <w:r w:rsidRPr="00A73C6D">
        <w:rPr>
          <w:rFonts w:ascii="Times New Roman" w:eastAsia="Calibri" w:hAnsi="Times New Roman" w:cs="Times New Roman"/>
        </w:rPr>
        <w:tab/>
      </w:r>
      <w:r w:rsidRPr="00A73C6D">
        <w:rPr>
          <w:rFonts w:ascii="Times New Roman" w:eastAsia="Calibri" w:hAnsi="Times New Roman" w:cs="Times New Roman"/>
          <w:i/>
          <w:color w:val="4472C4"/>
        </w:rPr>
        <w:t xml:space="preserve">doc. Ing. </w:t>
      </w:r>
      <w:r>
        <w:rPr>
          <w:rFonts w:ascii="Times New Roman" w:hAnsi="Times New Roman" w:cs="Times New Roman"/>
          <w:i/>
          <w:color w:val="4472C4"/>
        </w:rPr>
        <w:t xml:space="preserve">Školiteľ </w:t>
      </w:r>
      <w:proofErr w:type="spellStart"/>
      <w:r>
        <w:rPr>
          <w:rFonts w:ascii="Times New Roman" w:hAnsi="Times New Roman" w:cs="Times New Roman"/>
          <w:i/>
          <w:color w:val="4472C4"/>
        </w:rPr>
        <w:t>Výskumníkový</w:t>
      </w:r>
      <w:proofErr w:type="spellEnd"/>
      <w:r w:rsidRPr="00A73C6D">
        <w:rPr>
          <w:rFonts w:ascii="Times New Roman" w:eastAsia="Calibri" w:hAnsi="Times New Roman" w:cs="Times New Roman"/>
          <w:i/>
          <w:color w:val="4472C4"/>
        </w:rPr>
        <w:t>, PhD., Ústav ....</w:t>
      </w:r>
    </w:p>
    <w:p w:rsidR="00A73C6D" w:rsidRPr="00A73C6D" w:rsidRDefault="00A73C6D" w:rsidP="00A73C6D">
      <w:pPr>
        <w:spacing w:line="360" w:lineRule="auto"/>
        <w:ind w:left="2340" w:hanging="2340"/>
        <w:jc w:val="both"/>
        <w:rPr>
          <w:rFonts w:ascii="Times New Roman" w:eastAsia="Calibri" w:hAnsi="Times New Roman" w:cs="Times New Roman"/>
        </w:rPr>
      </w:pPr>
      <w:r w:rsidRPr="00A73C6D">
        <w:rPr>
          <w:rFonts w:ascii="Times New Roman" w:eastAsia="Calibri" w:hAnsi="Times New Roman" w:cs="Times New Roman"/>
        </w:rPr>
        <w:tab/>
      </w:r>
    </w:p>
    <w:p w:rsidR="00A73C6D" w:rsidRPr="00A73C6D" w:rsidRDefault="00A73C6D" w:rsidP="00A73C6D">
      <w:pPr>
        <w:rPr>
          <w:rFonts w:ascii="Times New Roman" w:eastAsia="Calibri" w:hAnsi="Times New Roman" w:cs="Times New Roman"/>
          <w:b/>
          <w:sz w:val="28"/>
          <w:szCs w:val="28"/>
        </w:rPr>
      </w:pPr>
    </w:p>
    <w:p w:rsidR="00A73C6D" w:rsidRPr="00A73C6D" w:rsidRDefault="00A73C6D" w:rsidP="00A73C6D">
      <w:pPr>
        <w:ind w:left="4248" w:hanging="4248"/>
        <w:rPr>
          <w:rFonts w:ascii="Times New Roman" w:eastAsia="Calibri" w:hAnsi="Times New Roman" w:cs="Times New Roman"/>
          <w:b/>
          <w:color w:val="4472C4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ratislava, 20. apríla 2023</w:t>
      </w:r>
      <w:r w:rsidRPr="00A73C6D">
        <w:rPr>
          <w:rFonts w:ascii="Times New Roman" w:eastAsia="Calibri" w:hAnsi="Times New Roman" w:cs="Times New Roman"/>
          <w:b/>
          <w:sz w:val="28"/>
          <w:szCs w:val="28"/>
        </w:rPr>
        <w:tab/>
      </w:r>
      <w:r w:rsidRPr="00A73C6D">
        <w:rPr>
          <w:rFonts w:ascii="Times New Roman" w:eastAsia="Calibri" w:hAnsi="Times New Roman" w:cs="Times New Roman"/>
          <w:b/>
          <w:sz w:val="28"/>
          <w:szCs w:val="28"/>
        </w:rPr>
        <w:tab/>
      </w:r>
      <w:r w:rsidRPr="00A73C6D">
        <w:rPr>
          <w:rFonts w:ascii="Times New Roman" w:eastAsia="Calibri" w:hAnsi="Times New Roman" w:cs="Times New Roman"/>
          <w:b/>
          <w:color w:val="4472C4"/>
          <w:sz w:val="28"/>
          <w:szCs w:val="28"/>
        </w:rPr>
        <w:t>Uvedie sa meno a priezvisko,</w:t>
      </w:r>
      <w:r w:rsidRPr="00A73C6D">
        <w:rPr>
          <w:rFonts w:ascii="Times New Roman" w:eastAsia="Calibri" w:hAnsi="Times New Roman" w:cs="Times New Roman"/>
          <w:b/>
          <w:color w:val="4472C4"/>
          <w:sz w:val="28"/>
          <w:szCs w:val="28"/>
        </w:rPr>
        <w:br/>
      </w:r>
      <w:r w:rsidRPr="00A73C6D">
        <w:rPr>
          <w:rFonts w:ascii="Times New Roman" w:eastAsia="Calibri" w:hAnsi="Times New Roman" w:cs="Times New Roman"/>
          <w:b/>
          <w:color w:val="4472C4"/>
          <w:sz w:val="28"/>
          <w:szCs w:val="28"/>
        </w:rPr>
        <w:tab/>
        <w:t>vrátane titulov</w:t>
      </w:r>
      <w:r w:rsidRPr="00A73C6D">
        <w:rPr>
          <w:rFonts w:ascii="Times New Roman" w:eastAsia="Calibri" w:hAnsi="Times New Roman" w:cs="Times New Roman"/>
          <w:b/>
          <w:color w:val="4472C4"/>
          <w:sz w:val="28"/>
          <w:szCs w:val="28"/>
        </w:rPr>
        <w:br/>
      </w:r>
      <w:r w:rsidRPr="00A73C6D">
        <w:rPr>
          <w:rFonts w:ascii="Times New Roman" w:eastAsia="Calibri" w:hAnsi="Times New Roman" w:cs="Times New Roman"/>
          <w:b/>
          <w:color w:val="4472C4"/>
          <w:sz w:val="28"/>
          <w:szCs w:val="28"/>
        </w:rPr>
        <w:tab/>
        <w:t>(ročník IŠ, resp. BŠ)</w:t>
      </w:r>
    </w:p>
    <w:sectPr w:rsidR="00A73C6D" w:rsidRPr="00A73C6D" w:rsidSect="00B425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E35DB8"/>
    <w:multiLevelType w:val="hybridMultilevel"/>
    <w:tmpl w:val="6DD4CAB6"/>
    <w:lvl w:ilvl="0" w:tplc="041B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" w15:restartNumberingAfterBreak="0">
    <w:nsid w:val="715755E8"/>
    <w:multiLevelType w:val="hybridMultilevel"/>
    <w:tmpl w:val="FAAC389A"/>
    <w:lvl w:ilvl="0" w:tplc="041B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I0sjAyMDU1tzAzMDJS0lEKTi0uzszPAykwrAUABXTfjiwAAAA="/>
  </w:docVars>
  <w:rsids>
    <w:rsidRoot w:val="00DC1F93"/>
    <w:rsid w:val="00014534"/>
    <w:rsid w:val="000610D3"/>
    <w:rsid w:val="000B1C06"/>
    <w:rsid w:val="000D457B"/>
    <w:rsid w:val="0015140E"/>
    <w:rsid w:val="00153EF8"/>
    <w:rsid w:val="00184295"/>
    <w:rsid w:val="003149D0"/>
    <w:rsid w:val="004C7190"/>
    <w:rsid w:val="005D356B"/>
    <w:rsid w:val="00682966"/>
    <w:rsid w:val="006B5851"/>
    <w:rsid w:val="006B6FEE"/>
    <w:rsid w:val="007506C7"/>
    <w:rsid w:val="007A50A3"/>
    <w:rsid w:val="00833675"/>
    <w:rsid w:val="00896D41"/>
    <w:rsid w:val="009D6D7C"/>
    <w:rsid w:val="00A173EA"/>
    <w:rsid w:val="00A62727"/>
    <w:rsid w:val="00A73C6D"/>
    <w:rsid w:val="00AC5780"/>
    <w:rsid w:val="00B42514"/>
    <w:rsid w:val="00C61DF0"/>
    <w:rsid w:val="00CE46FB"/>
    <w:rsid w:val="00D478F9"/>
    <w:rsid w:val="00D61025"/>
    <w:rsid w:val="00DC1F93"/>
    <w:rsid w:val="00E0147B"/>
    <w:rsid w:val="00E465CB"/>
    <w:rsid w:val="00E61877"/>
    <w:rsid w:val="00EB58B7"/>
    <w:rsid w:val="00F452E4"/>
    <w:rsid w:val="00F4681C"/>
    <w:rsid w:val="00FD4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DDD63"/>
  <w15:docId w15:val="{CEA7087B-7F51-4869-9732-F0FE136B7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42514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A173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2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Ľudmila</dc:creator>
  <cp:lastModifiedBy>Používateľ systému Windows</cp:lastModifiedBy>
  <cp:revision>11</cp:revision>
  <dcterms:created xsi:type="dcterms:W3CDTF">2023-02-28T08:35:00Z</dcterms:created>
  <dcterms:modified xsi:type="dcterms:W3CDTF">2023-03-01T09:08:00Z</dcterms:modified>
</cp:coreProperties>
</file>